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40"/>
        <w:gridCol w:w="270"/>
        <w:gridCol w:w="7020"/>
      </w:tblGrid>
      <w:tr w:rsidR="00D03AD8" w:rsidRPr="00E605D4" w14:paraId="2C0616AD" w14:textId="77777777" w:rsidTr="0060155F">
        <w:trPr>
          <w:cantSplit/>
        </w:trPr>
        <w:tc>
          <w:tcPr>
            <w:tcW w:w="3240" w:type="dxa"/>
            <w:tcBorders>
              <w:right w:val="nil"/>
            </w:tcBorders>
          </w:tcPr>
          <w:p w14:paraId="71B0BF82" w14:textId="77777777" w:rsidR="0060155F" w:rsidRDefault="0060155F" w:rsidP="0060155F">
            <w:pPr>
              <w:pStyle w:val="Header"/>
              <w:tabs>
                <w:tab w:val="clear" w:pos="4513"/>
              </w:tabs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rs Kodu-</w:t>
            </w:r>
            <w:proofErr w:type="spellStart"/>
            <w:r>
              <w:rPr>
                <w:b/>
                <w:bCs/>
                <w:lang w:val="en-US"/>
              </w:rPr>
              <w:t>Adı</w:t>
            </w:r>
            <w:proofErr w:type="spellEnd"/>
          </w:p>
          <w:p w14:paraId="1C0EB755" w14:textId="24AFD763" w:rsidR="0060155F" w:rsidRPr="00EB4F13" w:rsidRDefault="0060155F" w:rsidP="0060155F">
            <w:pPr>
              <w:pStyle w:val="Header"/>
              <w:tabs>
                <w:tab w:val="clear" w:pos="4513"/>
              </w:tabs>
              <w:rPr>
                <w:b/>
                <w:bCs/>
                <w:lang w:val="en-US"/>
              </w:rPr>
            </w:pPr>
            <w:r w:rsidRPr="00EB4F13">
              <w:rPr>
                <w:b/>
                <w:bCs/>
                <w:lang w:val="en-US"/>
              </w:rPr>
              <w:t>Course Code-Title</w:t>
            </w:r>
          </w:p>
        </w:tc>
        <w:tc>
          <w:tcPr>
            <w:tcW w:w="270" w:type="dxa"/>
            <w:tcBorders>
              <w:left w:val="nil"/>
            </w:tcBorders>
          </w:tcPr>
          <w:p w14:paraId="7B9C06A0" w14:textId="77777777" w:rsidR="00D03AD8" w:rsidRPr="00E605D4" w:rsidRDefault="00D03AD8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</w:tcPr>
          <w:p w14:paraId="2BB724A8" w14:textId="7EF1F72A" w:rsidR="00D03AD8" w:rsidRPr="00E605D4" w:rsidRDefault="00D03AD8" w:rsidP="0060155F">
            <w:pPr>
              <w:rPr>
                <w:lang w:val="en-US"/>
              </w:rPr>
            </w:pPr>
          </w:p>
        </w:tc>
      </w:tr>
      <w:tr w:rsidR="00D03AD8" w:rsidRPr="00E605D4" w14:paraId="4650E698" w14:textId="77777777" w:rsidTr="0060155F">
        <w:trPr>
          <w:cantSplit/>
        </w:trPr>
        <w:tc>
          <w:tcPr>
            <w:tcW w:w="3240" w:type="dxa"/>
            <w:tcBorders>
              <w:right w:val="nil"/>
            </w:tcBorders>
          </w:tcPr>
          <w:p w14:paraId="620030F8" w14:textId="77777777" w:rsidR="0060155F" w:rsidRDefault="0060155F" w:rsidP="0060155F">
            <w:pPr>
              <w:pStyle w:val="Header"/>
              <w:tabs>
                <w:tab w:val="clear" w:pos="4513"/>
              </w:tabs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Öğretim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Elemanı</w:t>
            </w:r>
            <w:proofErr w:type="spellEnd"/>
          </w:p>
          <w:p w14:paraId="00A0B5EE" w14:textId="0C295878" w:rsidR="00D03AD8" w:rsidRPr="00EB4F13" w:rsidRDefault="00D03AD8" w:rsidP="0060155F">
            <w:pPr>
              <w:pStyle w:val="Header"/>
              <w:tabs>
                <w:tab w:val="clear" w:pos="4513"/>
              </w:tabs>
              <w:rPr>
                <w:b/>
                <w:bCs/>
                <w:lang w:val="en-US"/>
              </w:rPr>
            </w:pPr>
            <w:r w:rsidRPr="00EB4F13">
              <w:rPr>
                <w:b/>
                <w:bCs/>
                <w:lang w:val="en-US"/>
              </w:rPr>
              <w:t>Instructor</w:t>
            </w:r>
          </w:p>
        </w:tc>
        <w:tc>
          <w:tcPr>
            <w:tcW w:w="270" w:type="dxa"/>
            <w:tcBorders>
              <w:left w:val="nil"/>
            </w:tcBorders>
          </w:tcPr>
          <w:p w14:paraId="30701F16" w14:textId="77777777" w:rsidR="00D03AD8" w:rsidRPr="00E605D4" w:rsidRDefault="00D03AD8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</w:tcPr>
          <w:p w14:paraId="58656E9A" w14:textId="4A0C39DC" w:rsidR="00D03AD8" w:rsidRPr="00E605D4" w:rsidRDefault="00D03AD8" w:rsidP="0060155F">
            <w:pPr>
              <w:rPr>
                <w:lang w:val="en-US"/>
              </w:rPr>
            </w:pPr>
          </w:p>
        </w:tc>
      </w:tr>
      <w:tr w:rsidR="00D03AD8" w:rsidRPr="00E605D4" w14:paraId="03D9D93D" w14:textId="77777777" w:rsidTr="0060155F">
        <w:trPr>
          <w:cantSplit/>
        </w:trPr>
        <w:tc>
          <w:tcPr>
            <w:tcW w:w="3240" w:type="dxa"/>
            <w:tcBorders>
              <w:right w:val="nil"/>
            </w:tcBorders>
          </w:tcPr>
          <w:p w14:paraId="058F129A" w14:textId="77777777" w:rsidR="0060155F" w:rsidRDefault="0060155F" w:rsidP="0060155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arih-Saat</w:t>
            </w:r>
          </w:p>
          <w:p w14:paraId="28AB32E2" w14:textId="561BDA35" w:rsidR="00D03AD8" w:rsidRPr="00EB4F13" w:rsidRDefault="00D03AD8" w:rsidP="0060155F">
            <w:pPr>
              <w:rPr>
                <w:b/>
                <w:bCs/>
                <w:lang w:val="en-US"/>
              </w:rPr>
            </w:pPr>
            <w:r w:rsidRPr="00EB4F13">
              <w:rPr>
                <w:b/>
                <w:bCs/>
                <w:lang w:val="en-US"/>
              </w:rPr>
              <w:t>Date-Time</w:t>
            </w:r>
          </w:p>
        </w:tc>
        <w:tc>
          <w:tcPr>
            <w:tcW w:w="270" w:type="dxa"/>
            <w:tcBorders>
              <w:left w:val="nil"/>
              <w:bottom w:val="single" w:sz="4" w:space="0" w:color="auto"/>
            </w:tcBorders>
          </w:tcPr>
          <w:p w14:paraId="4ACBBD86" w14:textId="77777777" w:rsidR="00D03AD8" w:rsidRPr="00E605D4" w:rsidRDefault="00D03AD8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</w:tcPr>
          <w:p w14:paraId="0532AB14" w14:textId="52148C01" w:rsidR="00D03AD8" w:rsidRPr="00E605D4" w:rsidRDefault="00D03AD8" w:rsidP="0060155F">
            <w:pPr>
              <w:rPr>
                <w:lang w:val="en-US"/>
              </w:rPr>
            </w:pPr>
          </w:p>
        </w:tc>
      </w:tr>
      <w:tr w:rsidR="00D03AD8" w:rsidRPr="00E605D4" w14:paraId="66201DB6" w14:textId="77777777" w:rsidTr="0060155F">
        <w:trPr>
          <w:cantSplit/>
        </w:trPr>
        <w:tc>
          <w:tcPr>
            <w:tcW w:w="3240" w:type="dxa"/>
            <w:tcBorders>
              <w:right w:val="nil"/>
            </w:tcBorders>
          </w:tcPr>
          <w:p w14:paraId="4333CB3E" w14:textId="5E572F33" w:rsidR="0060155F" w:rsidRDefault="0060155F" w:rsidP="006015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Sınav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Salonu</w:t>
            </w:r>
            <w:proofErr w:type="spellEnd"/>
          </w:p>
          <w:p w14:paraId="576FAAC3" w14:textId="23565CD3" w:rsidR="00D03AD8" w:rsidRPr="00EB4F13" w:rsidRDefault="00D03AD8" w:rsidP="0060155F">
            <w:pPr>
              <w:rPr>
                <w:b/>
                <w:bCs/>
                <w:lang w:val="en-US"/>
              </w:rPr>
            </w:pPr>
            <w:r w:rsidRPr="00EB4F13">
              <w:rPr>
                <w:b/>
                <w:bCs/>
                <w:lang w:val="en-US"/>
              </w:rPr>
              <w:t>Examination Room</w:t>
            </w:r>
          </w:p>
        </w:tc>
        <w:tc>
          <w:tcPr>
            <w:tcW w:w="270" w:type="dxa"/>
            <w:tcBorders>
              <w:left w:val="nil"/>
              <w:right w:val="nil"/>
            </w:tcBorders>
          </w:tcPr>
          <w:p w14:paraId="71F6DE1E" w14:textId="77777777" w:rsidR="00D03AD8" w:rsidRPr="00E605D4" w:rsidRDefault="00D03AD8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</w:tcPr>
          <w:p w14:paraId="26B41897" w14:textId="3695DCCA" w:rsidR="00D03AD8" w:rsidRPr="00E605D4" w:rsidRDefault="00D03AD8" w:rsidP="0060155F">
            <w:pPr>
              <w:rPr>
                <w:lang w:val="en-US"/>
              </w:rPr>
            </w:pPr>
          </w:p>
        </w:tc>
      </w:tr>
      <w:tr w:rsidR="0060155F" w:rsidRPr="00E605D4" w14:paraId="73D1B7C0" w14:textId="77777777" w:rsidTr="007949CE">
        <w:trPr>
          <w:cantSplit/>
          <w:trHeight w:val="850"/>
        </w:trPr>
        <w:tc>
          <w:tcPr>
            <w:tcW w:w="3240" w:type="dxa"/>
            <w:tcBorders>
              <w:right w:val="nil"/>
            </w:tcBorders>
            <w:vAlign w:val="center"/>
          </w:tcPr>
          <w:p w14:paraId="259DAF53" w14:textId="77777777" w:rsidR="0060155F" w:rsidRDefault="0060155F" w:rsidP="006015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özetmen</w:t>
            </w:r>
            <w:proofErr w:type="spellEnd"/>
            <w:r>
              <w:rPr>
                <w:b/>
                <w:bCs/>
                <w:lang w:val="en-US"/>
              </w:rPr>
              <w:t xml:space="preserve"> 1 | </w:t>
            </w:r>
            <w:r w:rsidRPr="00EB4F13">
              <w:rPr>
                <w:b/>
                <w:bCs/>
                <w:lang w:val="en-US"/>
              </w:rPr>
              <w:t>Proctor 1</w:t>
            </w:r>
          </w:p>
          <w:p w14:paraId="7920CC8B" w14:textId="1C1849C3" w:rsidR="0060155F" w:rsidRPr="00EB4F13" w:rsidRDefault="0060155F" w:rsidP="006015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Adı-Soyadı</w:t>
            </w:r>
            <w:proofErr w:type="spellEnd"/>
            <w:r>
              <w:rPr>
                <w:b/>
                <w:bCs/>
                <w:lang w:val="en-US"/>
              </w:rPr>
              <w:t xml:space="preserve"> | Name-Last name</w:t>
            </w:r>
          </w:p>
        </w:tc>
        <w:tc>
          <w:tcPr>
            <w:tcW w:w="270" w:type="dxa"/>
            <w:tcBorders>
              <w:left w:val="nil"/>
            </w:tcBorders>
            <w:vAlign w:val="center"/>
          </w:tcPr>
          <w:p w14:paraId="7A53F33E" w14:textId="77777777" w:rsidR="0060155F" w:rsidRPr="00E605D4" w:rsidRDefault="0060155F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  <w:vAlign w:val="center"/>
          </w:tcPr>
          <w:p w14:paraId="145AA0A6" w14:textId="1AA421ED" w:rsidR="0060155F" w:rsidRPr="00A34578" w:rsidRDefault="0060155F" w:rsidP="0060155F">
            <w:pPr>
              <w:tabs>
                <w:tab w:val="left" w:pos="2865"/>
              </w:tabs>
              <w:jc w:val="center"/>
              <w:rPr>
                <w:sz w:val="14"/>
                <w:szCs w:val="14"/>
                <w:lang w:val="en-US"/>
              </w:rPr>
            </w:pPr>
          </w:p>
        </w:tc>
      </w:tr>
      <w:tr w:rsidR="0060155F" w:rsidRPr="00E605D4" w14:paraId="4C0B7A63" w14:textId="77777777" w:rsidTr="009040AE">
        <w:trPr>
          <w:cantSplit/>
          <w:trHeight w:val="850"/>
        </w:trPr>
        <w:tc>
          <w:tcPr>
            <w:tcW w:w="3240" w:type="dxa"/>
            <w:tcBorders>
              <w:right w:val="nil"/>
            </w:tcBorders>
            <w:vAlign w:val="center"/>
          </w:tcPr>
          <w:p w14:paraId="4699272A" w14:textId="56F546A6" w:rsidR="0060155F" w:rsidRDefault="0060155F" w:rsidP="006015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özetmen</w:t>
            </w:r>
            <w:proofErr w:type="spellEnd"/>
            <w:r>
              <w:rPr>
                <w:b/>
                <w:bCs/>
                <w:lang w:val="en-US"/>
              </w:rPr>
              <w:t xml:space="preserve"> 2 | </w:t>
            </w:r>
            <w:r w:rsidRPr="00EB4F13">
              <w:rPr>
                <w:b/>
                <w:bCs/>
                <w:lang w:val="en-US"/>
              </w:rPr>
              <w:t xml:space="preserve">Proctor </w:t>
            </w:r>
            <w:r>
              <w:rPr>
                <w:b/>
                <w:bCs/>
                <w:lang w:val="en-US"/>
              </w:rPr>
              <w:t>2</w:t>
            </w:r>
          </w:p>
          <w:p w14:paraId="4F8335FA" w14:textId="7C805869" w:rsidR="0060155F" w:rsidRPr="00EB4F13" w:rsidRDefault="0060155F" w:rsidP="006015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Adı-Soyadı</w:t>
            </w:r>
            <w:proofErr w:type="spellEnd"/>
            <w:r>
              <w:rPr>
                <w:b/>
                <w:bCs/>
                <w:lang w:val="en-US"/>
              </w:rPr>
              <w:t xml:space="preserve"> | Name-Last name</w:t>
            </w:r>
          </w:p>
        </w:tc>
        <w:tc>
          <w:tcPr>
            <w:tcW w:w="270" w:type="dxa"/>
            <w:tcBorders>
              <w:left w:val="nil"/>
            </w:tcBorders>
            <w:vAlign w:val="center"/>
          </w:tcPr>
          <w:p w14:paraId="77BA855E" w14:textId="77777777" w:rsidR="0060155F" w:rsidRPr="00E605D4" w:rsidRDefault="0060155F" w:rsidP="0060155F">
            <w:pPr>
              <w:rPr>
                <w:lang w:val="en-US"/>
              </w:rPr>
            </w:pPr>
            <w:r w:rsidRPr="00E605D4">
              <w:rPr>
                <w:lang w:val="en-US"/>
              </w:rPr>
              <w:t>:</w:t>
            </w:r>
          </w:p>
        </w:tc>
        <w:tc>
          <w:tcPr>
            <w:tcW w:w="7020" w:type="dxa"/>
            <w:vAlign w:val="center"/>
          </w:tcPr>
          <w:p w14:paraId="69D5D9A5" w14:textId="0BCB94AB" w:rsidR="0060155F" w:rsidRPr="00E605D4" w:rsidRDefault="0060155F" w:rsidP="0060155F">
            <w:pPr>
              <w:tabs>
                <w:tab w:val="left" w:pos="2865"/>
              </w:tabs>
              <w:jc w:val="center"/>
              <w:rPr>
                <w:lang w:val="en-US"/>
              </w:rPr>
            </w:pPr>
          </w:p>
        </w:tc>
      </w:tr>
    </w:tbl>
    <w:p w14:paraId="1B3797AE" w14:textId="2347E3C5" w:rsidR="00B71FFE" w:rsidRDefault="00B71FFE" w:rsidP="00D03AD8"/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5"/>
        <w:gridCol w:w="1631"/>
        <w:gridCol w:w="2109"/>
        <w:gridCol w:w="2265"/>
        <w:gridCol w:w="3870"/>
      </w:tblGrid>
      <w:tr w:rsidR="00D03AD8" w:rsidRPr="00DB1577" w14:paraId="7A9D1569" w14:textId="77777777" w:rsidTr="0060155F">
        <w:trPr>
          <w:trHeight w:val="397"/>
        </w:trPr>
        <w:tc>
          <w:tcPr>
            <w:tcW w:w="655" w:type="dxa"/>
            <w:tcBorders>
              <w:bottom w:val="single" w:sz="4" w:space="0" w:color="auto"/>
            </w:tcBorders>
            <w:vAlign w:val="center"/>
          </w:tcPr>
          <w:p w14:paraId="5E678B48" w14:textId="1FA26923" w:rsidR="00D03AD8" w:rsidRPr="00DB1577" w:rsidRDefault="0060155F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#</w:t>
            </w:r>
          </w:p>
        </w:tc>
        <w:tc>
          <w:tcPr>
            <w:tcW w:w="1631" w:type="dxa"/>
            <w:tcBorders>
              <w:bottom w:val="single" w:sz="4" w:space="0" w:color="auto"/>
            </w:tcBorders>
            <w:vAlign w:val="center"/>
          </w:tcPr>
          <w:p w14:paraId="64389337" w14:textId="77777777" w:rsidR="00D03AD8" w:rsidRDefault="008A02C2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Öğrenci</w:t>
            </w:r>
            <w:proofErr w:type="spellEnd"/>
            <w:r>
              <w:rPr>
                <w:b/>
                <w:bCs/>
                <w:lang w:val="en-US"/>
              </w:rPr>
              <w:t xml:space="preserve"> No</w:t>
            </w:r>
          </w:p>
          <w:p w14:paraId="4557386D" w14:textId="1F55464A" w:rsidR="008A02C2" w:rsidRPr="00DB1577" w:rsidRDefault="008A02C2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udent ID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vAlign w:val="center"/>
          </w:tcPr>
          <w:p w14:paraId="3E1C7D52" w14:textId="593F56AF" w:rsidR="00D03AD8" w:rsidRPr="00DB1577" w:rsidRDefault="008A02C2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Adı</w:t>
            </w:r>
            <w:proofErr w:type="spellEnd"/>
            <w:r>
              <w:rPr>
                <w:b/>
                <w:bCs/>
                <w:lang w:val="en-US"/>
              </w:rPr>
              <w:t xml:space="preserve"> | Name</w:t>
            </w:r>
          </w:p>
        </w:tc>
        <w:tc>
          <w:tcPr>
            <w:tcW w:w="2265" w:type="dxa"/>
            <w:tcBorders>
              <w:bottom w:val="single" w:sz="4" w:space="0" w:color="auto"/>
            </w:tcBorders>
            <w:vAlign w:val="center"/>
          </w:tcPr>
          <w:p w14:paraId="660096D1" w14:textId="2D0709AF" w:rsidR="00D03AD8" w:rsidRPr="00DB1577" w:rsidRDefault="008A02C2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Soyadı</w:t>
            </w:r>
            <w:proofErr w:type="spellEnd"/>
            <w:r>
              <w:rPr>
                <w:b/>
                <w:bCs/>
                <w:lang w:val="en-US"/>
              </w:rPr>
              <w:t xml:space="preserve"> | Surname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vAlign w:val="center"/>
          </w:tcPr>
          <w:p w14:paraId="3FA6BC92" w14:textId="2D18B7C1" w:rsidR="00D03AD8" w:rsidRPr="00DB1577" w:rsidRDefault="00872BCE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İmza</w:t>
            </w:r>
            <w:proofErr w:type="spellEnd"/>
            <w:r>
              <w:rPr>
                <w:b/>
                <w:bCs/>
                <w:lang w:val="en-US"/>
              </w:rPr>
              <w:t xml:space="preserve"> | Signature</w:t>
            </w:r>
          </w:p>
        </w:tc>
      </w:tr>
      <w:tr w:rsidR="00D03AD8" w:rsidRPr="00DB1577" w14:paraId="62AA7262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B5E51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E4F53" w14:textId="61D2A4F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5ED69" w14:textId="184673BC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188D8" w14:textId="6C4B1A8D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BAD0C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587589D0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30F50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F579C" w14:textId="3F9FA89A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0FCEB" w14:textId="1E79BEF6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3D03D" w14:textId="690FCEB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F87A37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520E6F69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4D7E4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B0BCF" w14:textId="43D22E06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0F711" w14:textId="76D77C8D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0C2E" w14:textId="6B13EF7D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574C15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3F405C25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E850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0FE63" w14:textId="7245326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BCDB9" w14:textId="38ECDF7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FD6B3" w14:textId="713C7F4F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BC561C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22F62BDA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BC778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5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FF9C4" w14:textId="2D8DAC2E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D6BB" w14:textId="33C1D178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38797" w14:textId="63AB0A95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F5ACE2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3B85DA40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D0430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695E7" w14:textId="1BCCB38D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1B169" w14:textId="0ECE4F81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FD199" w14:textId="2F133468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18CD38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8BF10EA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29B4D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7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C8879" w14:textId="793D4735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C904E" w14:textId="7C30DA8D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8CE0A" w14:textId="1710D7BB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3516F8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1017588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8E5B4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11E9A" w14:textId="62CFD38C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FEF95" w14:textId="76101A5A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707DC" w14:textId="3EE1C35A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E56FDF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6B360202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6D31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9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D471E" w14:textId="0F310FDE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E05FE" w14:textId="6FB1B31B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8AEAE" w14:textId="59F38E9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91FA24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2F3FFF41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7E9C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07C96" w14:textId="2C37340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88C04" w14:textId="251831B2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0434E" w14:textId="683A714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92D69D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8574AF2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03F9F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1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9CE3" w14:textId="629E0FF5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0A068" w14:textId="4CA4A014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69DDB" w14:textId="5CD403DA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2BFDD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482CD28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2C83C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2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8609D" w14:textId="310CBEF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F576E" w14:textId="28CF3ABA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9DC1E" w14:textId="64D70B0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9E5DD7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C909C33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55F61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3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90326" w14:textId="3A663AFE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AACC2" w14:textId="19BB1D78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27428" w14:textId="5107224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DEE8AB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F818B6B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50D3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14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8FC20" w14:textId="55DDF4CF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D4F37" w14:textId="416B8BC6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4A08F" w14:textId="0F40BBA6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B074E7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22273C85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E8F58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5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DE608" w14:textId="631D8042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E8A30" w14:textId="5210A1D6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FA4" w14:textId="3F0586C9" w:rsidR="00D03AD8" w:rsidRPr="00DB1577" w:rsidRDefault="00D03AD8" w:rsidP="009540E4">
            <w:pPr>
              <w:rPr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82A601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B16C706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99115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FB981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C72C4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B8811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3FDD3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16039C3C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DF9A4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EAE7D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8EE2B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5ABBB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6A030A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9DCBD63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D582E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CA0E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5564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B702E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4B753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3E7D3055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A42D9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9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6E6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F2AB9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6FC1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C19BA8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D148DA5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3FE79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660BF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A2B5F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EA6E4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E54855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194F830C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A9F39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1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34F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B8062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9003A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0A75A1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40C7A35C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329DF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2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A0090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48920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D7148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BFBD22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41B3D0DE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CA60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3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AA96E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2B1A9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66BEC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71A2C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1C9CD0C7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0A80C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4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B8E34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B436D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65A9B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8EB404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2FFAB135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2152B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5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2F94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1C66D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60ED3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39C94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E2B7D70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D171F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CC412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ACF2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9616F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BB27F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AF735B3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82094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7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6C760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B802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FF638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E56F9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4F099504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3C3D5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C97DE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B298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48F30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55DCEF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58B65B73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68C46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9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040C2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1187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4335F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A38871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523BA926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F231E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0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315A9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2AD1E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81EA3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6BF250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105CE769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50416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1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AAA17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C15FC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5863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CFA0E9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7165C844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655AD" w14:textId="77777777" w:rsidR="00D03AD8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19FF7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2C9EE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98B66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59D07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D03AD8" w:rsidRPr="00DB1577" w14:paraId="0EE13832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0D7C8" w14:textId="6E0C37B5" w:rsidR="00D03AD8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3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2EFE5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9EEAB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60518" w14:textId="77777777" w:rsidR="00D03AD8" w:rsidRPr="00DB1577" w:rsidRDefault="00D03AD8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9E1D92" w14:textId="77777777" w:rsidR="00D03AD8" w:rsidRPr="00DB1577" w:rsidRDefault="00D03AD8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42B9E69C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4F616" w14:textId="14A34C2E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4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16AE1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E1F1E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C9298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30C31C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5DFFD0CF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BFB28" w14:textId="4FEFB44D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35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EFD54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96A83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80C1E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D59D49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52583128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3E6FA" w14:textId="1881CBDC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6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0F090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9CC4F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FC040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8F3104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44E6F582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5A05E" w14:textId="47D6DCFC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7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62617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02894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1A902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6D7324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2887CA4D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CAC7" w14:textId="2D165F30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8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FEF43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AB54E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A549E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BCFECC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1526AC2F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86B95" w14:textId="35A6D79F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9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3FA16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DF85B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D9725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CC495A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43EAE17F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2AD5E" w14:textId="1F5D07EE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0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1AB64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8F6AA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BC1B5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931073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01C6E7A6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48C41" w14:textId="32473F88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1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57E77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187CC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3A4E1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592AAD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7E7163CE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70B91" w14:textId="77084375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2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3970A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61A8C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54461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5CF6B5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2B8A20E4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BCC73" w14:textId="0591A07A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3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F22A1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065F0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036DCC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97FB22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79762049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CCF81" w14:textId="4F61E716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4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1794E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77F7A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23280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C847C5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  <w:tr w:rsidR="00127FB9" w:rsidRPr="00DB1577" w14:paraId="1D81B0E0" w14:textId="77777777" w:rsidTr="0060155F">
        <w:trPr>
          <w:trHeight w:val="567"/>
        </w:trPr>
        <w:tc>
          <w:tcPr>
            <w:tcW w:w="6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602B3" w14:textId="4919F6C0" w:rsidR="00127FB9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5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272A1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7005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A2803" w14:textId="77777777" w:rsidR="00127FB9" w:rsidRPr="00DB1577" w:rsidRDefault="00127FB9" w:rsidP="009540E4">
            <w:pPr>
              <w:rPr>
                <w:rFonts w:eastAsia="Tahoma"/>
                <w:color w:val="000000"/>
                <w:spacing w:val="-2"/>
                <w:lang w:val="en-GB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8DDDC5" w14:textId="77777777" w:rsidR="00127FB9" w:rsidRPr="00DB1577" w:rsidRDefault="00127FB9" w:rsidP="009540E4">
            <w:pPr>
              <w:pStyle w:val="Header"/>
              <w:tabs>
                <w:tab w:val="clear" w:pos="4513"/>
              </w:tabs>
              <w:jc w:val="center"/>
              <w:rPr>
                <w:lang w:val="en-US"/>
              </w:rPr>
            </w:pPr>
          </w:p>
        </w:tc>
      </w:tr>
    </w:tbl>
    <w:p w14:paraId="17F9BC2F" w14:textId="7EFB4CDC" w:rsidR="00D03AD8" w:rsidRDefault="00D03AD8" w:rsidP="00D03AD8"/>
    <w:p w14:paraId="09C0976D" w14:textId="045FDCBB" w:rsidR="00D3080B" w:rsidRDefault="00D3080B" w:rsidP="00D03AD8">
      <w:pPr>
        <w:rPr>
          <w:lang w:val="en-US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4132"/>
        <w:gridCol w:w="280"/>
        <w:gridCol w:w="6113"/>
      </w:tblGrid>
      <w:tr w:rsidR="00D3080B" w:rsidRPr="00D3080B" w14:paraId="6EF5C662" w14:textId="77777777" w:rsidTr="00D105D6">
        <w:trPr>
          <w:trHeight w:val="864"/>
        </w:trPr>
        <w:tc>
          <w:tcPr>
            <w:tcW w:w="4132" w:type="dxa"/>
            <w:vAlign w:val="center"/>
          </w:tcPr>
          <w:p w14:paraId="1B31D20D" w14:textId="38168803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  <w:r w:rsidRPr="00D3080B">
              <w:rPr>
                <w:sz w:val="24"/>
                <w:szCs w:val="24"/>
                <w:lang w:val="en-US"/>
              </w:rPr>
              <w:t xml:space="preserve">Total number of students </w:t>
            </w:r>
            <w:r w:rsidR="001F3BB5">
              <w:rPr>
                <w:sz w:val="24"/>
                <w:szCs w:val="24"/>
                <w:lang w:val="en-US"/>
              </w:rPr>
              <w:t>at exam</w:t>
            </w:r>
          </w:p>
        </w:tc>
        <w:tc>
          <w:tcPr>
            <w:tcW w:w="280" w:type="dxa"/>
            <w:vAlign w:val="center"/>
          </w:tcPr>
          <w:p w14:paraId="7DDB62D1" w14:textId="2C04670E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  <w:r w:rsidRPr="00D3080B">
              <w:rPr>
                <w:sz w:val="24"/>
                <w:szCs w:val="24"/>
                <w:lang w:val="en-US"/>
              </w:rPr>
              <w:t>:</w:t>
            </w:r>
          </w:p>
        </w:tc>
        <w:tc>
          <w:tcPr>
            <w:tcW w:w="6113" w:type="dxa"/>
            <w:vAlign w:val="center"/>
          </w:tcPr>
          <w:p w14:paraId="615402A1" w14:textId="7D776F6E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</w:p>
        </w:tc>
      </w:tr>
      <w:tr w:rsidR="00D3080B" w:rsidRPr="00D3080B" w14:paraId="158AD840" w14:textId="77777777" w:rsidTr="00D105D6">
        <w:trPr>
          <w:trHeight w:val="864"/>
        </w:trPr>
        <w:tc>
          <w:tcPr>
            <w:tcW w:w="4132" w:type="dxa"/>
            <w:vAlign w:val="center"/>
          </w:tcPr>
          <w:p w14:paraId="200F58B5" w14:textId="62B745FA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  <w:r w:rsidRPr="00D3080B">
              <w:rPr>
                <w:sz w:val="24"/>
                <w:szCs w:val="24"/>
                <w:lang w:val="en-US"/>
              </w:rPr>
              <w:t>Number of exam papers returned</w:t>
            </w:r>
          </w:p>
        </w:tc>
        <w:tc>
          <w:tcPr>
            <w:tcW w:w="280" w:type="dxa"/>
            <w:vAlign w:val="center"/>
          </w:tcPr>
          <w:p w14:paraId="07CACD42" w14:textId="3FF258C1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  <w:r w:rsidRPr="00D3080B">
              <w:rPr>
                <w:sz w:val="24"/>
                <w:szCs w:val="24"/>
                <w:lang w:val="en-US"/>
              </w:rPr>
              <w:t>:</w:t>
            </w:r>
          </w:p>
        </w:tc>
        <w:tc>
          <w:tcPr>
            <w:tcW w:w="6113" w:type="dxa"/>
            <w:vAlign w:val="center"/>
          </w:tcPr>
          <w:p w14:paraId="0A31049E" w14:textId="77777777" w:rsidR="00D3080B" w:rsidRPr="00D3080B" w:rsidRDefault="00D3080B" w:rsidP="00D105D6">
            <w:pPr>
              <w:jc w:val="left"/>
              <w:rPr>
                <w:sz w:val="24"/>
                <w:szCs w:val="24"/>
                <w:lang w:val="en-US"/>
              </w:rPr>
            </w:pPr>
          </w:p>
        </w:tc>
      </w:tr>
    </w:tbl>
    <w:p w14:paraId="43618D0F" w14:textId="30F9AD52" w:rsidR="00D3080B" w:rsidRDefault="00D3080B" w:rsidP="00D3080B">
      <w:pPr>
        <w:rPr>
          <w:sz w:val="24"/>
          <w:szCs w:val="24"/>
          <w:lang w:val="en-US"/>
        </w:rPr>
      </w:pPr>
    </w:p>
    <w:p w14:paraId="757AFC2D" w14:textId="77777777" w:rsidR="00D3080B" w:rsidRPr="00D3080B" w:rsidRDefault="00D3080B" w:rsidP="00D3080B">
      <w:pPr>
        <w:rPr>
          <w:sz w:val="24"/>
          <w:szCs w:val="24"/>
          <w:lang w:val="en-US"/>
        </w:rPr>
      </w:pPr>
    </w:p>
    <w:sectPr w:rsidR="00D3080B" w:rsidRPr="00D3080B" w:rsidSect="00127F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720" w:right="720" w:bottom="720" w:left="720" w:header="708" w:footer="708" w:gutter="0"/>
      <w:pgNumType w:start="1"/>
      <w:cols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B658E" w14:textId="77777777" w:rsidR="00BF53C6" w:rsidRDefault="00BF53C6" w:rsidP="00C57EF8">
      <w:r>
        <w:separator/>
      </w:r>
    </w:p>
  </w:endnote>
  <w:endnote w:type="continuationSeparator" w:id="0">
    <w:p w14:paraId="4F8DD19A" w14:textId="77777777" w:rsidR="00BF53C6" w:rsidRDefault="00BF53C6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4705" w14:textId="77777777" w:rsidR="001912D7" w:rsidRDefault="001912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9B566" w14:textId="5D129A5C" w:rsidR="00D3080B" w:rsidRPr="0060155F" w:rsidRDefault="00D3080B" w:rsidP="00D3080B">
    <w:pPr>
      <w:pStyle w:val="Footer"/>
      <w:rPr>
        <w:i/>
        <w:iCs/>
      </w:rPr>
    </w:pPr>
  </w:p>
  <w:p w14:paraId="2DB8B422" w14:textId="21E347BB" w:rsidR="00D3080B" w:rsidRPr="0060155F" w:rsidRDefault="00D3080B" w:rsidP="00D3080B">
    <w:pPr>
      <w:pStyle w:val="Footer"/>
      <w:rPr>
        <w:i/>
        <w:iCs/>
      </w:rPr>
    </w:pPr>
  </w:p>
  <w:p w14:paraId="2743A06F" w14:textId="06F244E4" w:rsidR="00D3080B" w:rsidRPr="0060155F" w:rsidRDefault="00D3080B" w:rsidP="00D3080B">
    <w:pPr>
      <w:pStyle w:val="Footer"/>
      <w:jc w:val="center"/>
      <w:rPr>
        <w:i/>
        <w:iCs/>
        <w:sz w:val="16"/>
        <w:szCs w:val="16"/>
      </w:rPr>
    </w:pPr>
    <w:r w:rsidRPr="0060155F">
      <w:rPr>
        <w:i/>
        <w:iCs/>
        <w:sz w:val="16"/>
        <w:szCs w:val="16"/>
      </w:rPr>
      <w:t>[</w:t>
    </w:r>
    <w:r w:rsidR="0060155F" w:rsidRPr="0060155F">
      <w:rPr>
        <w:i/>
        <w:iCs/>
        <w:sz w:val="16"/>
        <w:szCs w:val="16"/>
      </w:rPr>
      <w:t xml:space="preserve">gözetmen 1 imza - </w:t>
    </w:r>
    <w:proofErr w:type="spellStart"/>
    <w:r w:rsidRPr="0060155F">
      <w:rPr>
        <w:i/>
        <w:iCs/>
        <w:sz w:val="16"/>
        <w:szCs w:val="16"/>
      </w:rPr>
      <w:t>protoctor</w:t>
    </w:r>
    <w:proofErr w:type="spellEnd"/>
    <w:r w:rsidRPr="0060155F">
      <w:rPr>
        <w:i/>
        <w:iCs/>
        <w:sz w:val="16"/>
        <w:szCs w:val="16"/>
      </w:rPr>
      <w:t xml:space="preserve"> 1 </w:t>
    </w:r>
    <w:proofErr w:type="spellStart"/>
    <w:r w:rsidRPr="0060155F">
      <w:rPr>
        <w:i/>
        <w:iCs/>
        <w:sz w:val="16"/>
        <w:szCs w:val="16"/>
      </w:rPr>
      <w:t>signature</w:t>
    </w:r>
    <w:proofErr w:type="spellEnd"/>
    <w:r w:rsidRPr="0060155F">
      <w:rPr>
        <w:i/>
        <w:iCs/>
        <w:sz w:val="16"/>
        <w:szCs w:val="16"/>
      </w:rPr>
      <w:t>]                                                                                                                           [</w:t>
    </w:r>
    <w:r w:rsidR="0060155F">
      <w:rPr>
        <w:i/>
        <w:iCs/>
        <w:sz w:val="16"/>
        <w:szCs w:val="16"/>
      </w:rPr>
      <w:t xml:space="preserve">gözetmen 2 imza - </w:t>
    </w:r>
    <w:proofErr w:type="spellStart"/>
    <w:r w:rsidRPr="0060155F">
      <w:rPr>
        <w:i/>
        <w:iCs/>
        <w:sz w:val="16"/>
        <w:szCs w:val="16"/>
      </w:rPr>
      <w:t>protoctor</w:t>
    </w:r>
    <w:proofErr w:type="spellEnd"/>
    <w:r w:rsidRPr="0060155F">
      <w:rPr>
        <w:i/>
        <w:iCs/>
        <w:sz w:val="16"/>
        <w:szCs w:val="16"/>
      </w:rPr>
      <w:t xml:space="preserve"> 2 </w:t>
    </w:r>
    <w:proofErr w:type="spellStart"/>
    <w:r w:rsidRPr="0060155F">
      <w:rPr>
        <w:i/>
        <w:iCs/>
        <w:sz w:val="16"/>
        <w:szCs w:val="16"/>
      </w:rPr>
      <w:t>signature</w:t>
    </w:r>
    <w:proofErr w:type="spellEnd"/>
    <w:r w:rsidRPr="0060155F">
      <w:rPr>
        <w:i/>
        <w:iCs/>
        <w:sz w:val="16"/>
        <w:szCs w:val="16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3ACE3" w14:textId="77777777" w:rsidR="001912D7" w:rsidRDefault="001912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6BF1C" w14:textId="77777777" w:rsidR="00BF53C6" w:rsidRDefault="00BF53C6" w:rsidP="00C57EF8">
      <w:r>
        <w:separator/>
      </w:r>
    </w:p>
  </w:footnote>
  <w:footnote w:type="continuationSeparator" w:id="0">
    <w:p w14:paraId="2CD7535E" w14:textId="77777777" w:rsidR="00BF53C6" w:rsidRDefault="00BF53C6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09BDC" w14:textId="77777777" w:rsidR="001912D7" w:rsidRDefault="001912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6"/>
      <w:gridCol w:w="7144"/>
    </w:tblGrid>
    <w:tr w:rsidR="00127FB9" w:rsidRPr="00F54613" w14:paraId="5E6DD3AB" w14:textId="77777777" w:rsidTr="009540E4">
      <w:tc>
        <w:tcPr>
          <w:tcW w:w="3346" w:type="dxa"/>
          <w:vAlign w:val="center"/>
        </w:tcPr>
        <w:p w14:paraId="72287BE9" w14:textId="77777777" w:rsidR="00127FB9" w:rsidRPr="00F54613" w:rsidRDefault="00127FB9" w:rsidP="00127FB9">
          <w:pPr>
            <w:pStyle w:val="Header"/>
            <w:jc w:val="left"/>
            <w:rPr>
              <w:lang w:val="en-US"/>
            </w:rPr>
          </w:pPr>
          <w:r w:rsidRPr="00F54613">
            <w:rPr>
              <w:noProof/>
              <w:lang w:eastAsia="tr-TR"/>
            </w:rPr>
            <w:drawing>
              <wp:inline distT="0" distB="0" distL="0" distR="0" wp14:anchorId="582E1D33" wp14:editId="7C23057D">
                <wp:extent cx="1941195" cy="750570"/>
                <wp:effectExtent l="0" t="0" r="190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1195" cy="75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4" w:type="dxa"/>
          <w:vAlign w:val="center"/>
        </w:tcPr>
        <w:p w14:paraId="435017CA" w14:textId="280341A6" w:rsidR="0060155F" w:rsidRDefault="0060155F" w:rsidP="0060155F">
          <w:pPr>
            <w:pStyle w:val="Header"/>
            <w:jc w:val="center"/>
            <w:rPr>
              <w:b/>
              <w:sz w:val="24"/>
              <w:lang w:val="en-US"/>
            </w:rPr>
          </w:pPr>
          <w:r>
            <w:rPr>
              <w:b/>
              <w:sz w:val="24"/>
              <w:lang w:val="en-US"/>
            </w:rPr>
            <w:t>SINAV YOKLAMA TUTANAĞI</w:t>
          </w:r>
        </w:p>
        <w:p w14:paraId="7E9CA160" w14:textId="77777777" w:rsidR="0060155F" w:rsidRPr="0060155F" w:rsidRDefault="0060155F" w:rsidP="0060155F">
          <w:pPr>
            <w:pStyle w:val="Header"/>
            <w:jc w:val="center"/>
            <w:rPr>
              <w:b/>
              <w:sz w:val="10"/>
              <w:lang w:val="en-US"/>
            </w:rPr>
          </w:pPr>
        </w:p>
        <w:p w14:paraId="1626829F" w14:textId="06032FDE" w:rsidR="0060155F" w:rsidRPr="0060155F" w:rsidRDefault="00127FB9" w:rsidP="0060155F">
          <w:pPr>
            <w:pStyle w:val="Header"/>
            <w:jc w:val="center"/>
            <w:rPr>
              <w:b/>
              <w:sz w:val="24"/>
              <w:lang w:val="en-US"/>
            </w:rPr>
          </w:pPr>
          <w:r w:rsidRPr="00D03AD8">
            <w:rPr>
              <w:b/>
              <w:sz w:val="24"/>
              <w:lang w:val="en-US"/>
            </w:rPr>
            <w:t>EXAMINATION ATTENDANCE SHEET</w:t>
          </w:r>
        </w:p>
      </w:tc>
    </w:tr>
    <w:tr w:rsidR="00127FB9" w:rsidRPr="00F54613" w14:paraId="39E5BBAC" w14:textId="77777777" w:rsidTr="009540E4">
      <w:tc>
        <w:tcPr>
          <w:tcW w:w="3346" w:type="dxa"/>
          <w:vAlign w:val="center"/>
        </w:tcPr>
        <w:p w14:paraId="365E3305" w14:textId="77777777" w:rsidR="00127FB9" w:rsidRPr="00F54613" w:rsidRDefault="00127FB9" w:rsidP="00127FB9">
          <w:pPr>
            <w:pStyle w:val="Header"/>
            <w:jc w:val="left"/>
            <w:rPr>
              <w:noProof/>
              <w:lang w:val="en-US"/>
            </w:rPr>
          </w:pPr>
        </w:p>
      </w:tc>
      <w:tc>
        <w:tcPr>
          <w:tcW w:w="7144" w:type="dxa"/>
          <w:vAlign w:val="center"/>
        </w:tcPr>
        <w:p w14:paraId="56D80FDF" w14:textId="3F5A26EE" w:rsidR="00127FB9" w:rsidRPr="00D03AD8" w:rsidRDefault="00127FB9" w:rsidP="00127FB9">
          <w:pPr>
            <w:pStyle w:val="Footer"/>
            <w:jc w:val="right"/>
            <w:rPr>
              <w:sz w:val="20"/>
              <w:szCs w:val="20"/>
            </w:rPr>
          </w:pPr>
          <w:r w:rsidRPr="00D03AD8">
            <w:rPr>
              <w:i/>
              <w:iCs/>
              <w:sz w:val="20"/>
              <w:szCs w:val="20"/>
            </w:rPr>
            <w:t xml:space="preserve"> </w:t>
          </w:r>
          <w:sdt>
            <w:sdtPr>
              <w:rPr>
                <w:i/>
                <w:iCs/>
                <w:sz w:val="20"/>
                <w:szCs w:val="20"/>
              </w:rPr>
              <w:id w:val="530689159"/>
              <w:docPartObj>
                <w:docPartGallery w:val="Page Numbers (Bottom of Page)"/>
                <w:docPartUnique/>
              </w:docPartObj>
            </w:sdtPr>
            <w:sdtEndPr>
              <w:rPr>
                <w:i w:val="0"/>
                <w:iCs w:val="0"/>
              </w:rPr>
            </w:sdtEndPr>
            <w:sdtContent>
              <w:sdt>
                <w:sdtPr>
                  <w:rPr>
                    <w:i/>
                    <w:iCs/>
                    <w:sz w:val="20"/>
                    <w:szCs w:val="20"/>
                  </w:rPr>
                  <w:id w:val="428699714"/>
                  <w:docPartObj>
                    <w:docPartGallery w:val="Page Numbers (Top of Page)"/>
                    <w:docPartUnique/>
                  </w:docPartObj>
                </w:sdtPr>
                <w:sdtContent>
                  <w:r w:rsidR="0060155F">
                    <w:rPr>
                      <w:i/>
                      <w:iCs/>
                      <w:sz w:val="20"/>
                      <w:szCs w:val="20"/>
                    </w:rPr>
                    <w:t>Sayfa/</w:t>
                  </w:r>
                  <w:proofErr w:type="spellStart"/>
                  <w:r w:rsidRPr="00D03AD8">
                    <w:rPr>
                      <w:i/>
                      <w:iCs/>
                      <w:sz w:val="20"/>
                      <w:szCs w:val="20"/>
                    </w:rPr>
                    <w:t>Page</w:t>
                  </w:r>
                  <w:proofErr w:type="spellEnd"/>
                  <w:r w:rsidRPr="00D03AD8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begin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instrText xml:space="preserve"> PAGE </w:instrTex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separate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1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end"/>
                  </w:r>
                  <w:r w:rsidRPr="00D03AD8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="0060155F">
                    <w:rPr>
                      <w:i/>
                      <w:iCs/>
                      <w:sz w:val="20"/>
                      <w:szCs w:val="20"/>
                    </w:rPr>
                    <w:t>|</w:t>
                  </w:r>
                  <w:r w:rsidRPr="00D03AD8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begin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instrText xml:space="preserve"> NUMPAGES  </w:instrTex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separate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6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end"/>
                  </w:r>
                </w:sdtContent>
              </w:sdt>
            </w:sdtContent>
          </w:sdt>
        </w:p>
      </w:tc>
    </w:tr>
    <w:tr w:rsidR="00127FB9" w:rsidRPr="00F54613" w14:paraId="499AF176" w14:textId="77777777" w:rsidTr="009540E4">
      <w:tc>
        <w:tcPr>
          <w:tcW w:w="10490" w:type="dxa"/>
          <w:gridSpan w:val="2"/>
          <w:shd w:val="clear" w:color="auto" w:fill="BFBFBF" w:themeFill="background1" w:themeFillShade="BF"/>
          <w:vAlign w:val="center"/>
        </w:tcPr>
        <w:p w14:paraId="1BEA3144" w14:textId="49EC9C75" w:rsidR="0060155F" w:rsidRDefault="0060155F" w:rsidP="00127FB9">
          <w:pPr>
            <w:pStyle w:val="Footer"/>
            <w:jc w:val="center"/>
            <w:rPr>
              <w:b/>
              <w:bCs/>
              <w:i/>
              <w:iCs/>
              <w:sz w:val="20"/>
              <w:szCs w:val="20"/>
              <w:lang w:val="en-US"/>
            </w:rPr>
          </w:pPr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Not: Bu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sınav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yoklama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>
            <w:rPr>
              <w:b/>
              <w:bCs/>
              <w:i/>
              <w:iCs/>
              <w:sz w:val="20"/>
              <w:szCs w:val="20"/>
              <w:lang w:val="en-US"/>
            </w:rPr>
            <w:t>tutanağı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,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sınav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kağıtları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ile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birlikte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muhafaza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 xml:space="preserve"> </w:t>
          </w:r>
          <w:proofErr w:type="spellStart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edilecektir</w:t>
          </w:r>
          <w:proofErr w:type="spellEnd"/>
          <w:r w:rsidRPr="0060155F">
            <w:rPr>
              <w:b/>
              <w:bCs/>
              <w:i/>
              <w:iCs/>
              <w:sz w:val="20"/>
              <w:szCs w:val="20"/>
              <w:lang w:val="en-US"/>
            </w:rPr>
            <w:t>.</w:t>
          </w:r>
        </w:p>
        <w:p w14:paraId="3D5D9146" w14:textId="64EE100A" w:rsidR="00127FB9" w:rsidRPr="00D03AD8" w:rsidRDefault="00127FB9" w:rsidP="00127FB9">
          <w:pPr>
            <w:pStyle w:val="Footer"/>
            <w:jc w:val="center"/>
            <w:rPr>
              <w:b/>
              <w:bCs/>
              <w:i/>
              <w:iCs/>
              <w:sz w:val="20"/>
              <w:szCs w:val="20"/>
              <w:lang w:val="en-US"/>
            </w:rPr>
          </w:pPr>
          <w:r w:rsidRPr="00D03AD8">
            <w:rPr>
              <w:b/>
              <w:bCs/>
              <w:i/>
              <w:iCs/>
              <w:sz w:val="20"/>
              <w:szCs w:val="20"/>
              <w:lang w:val="en-US"/>
            </w:rPr>
            <w:t>Note: This examination attendance sheet shall be maintained along with the exam papers.</w:t>
          </w:r>
        </w:p>
      </w:tc>
    </w:tr>
  </w:tbl>
  <w:p w14:paraId="417EBA05" w14:textId="480B65E2" w:rsidR="00E14CC5" w:rsidRPr="00F54613" w:rsidRDefault="00E14CC5" w:rsidP="00C57EF8">
    <w:pPr>
      <w:pStyle w:val="Header"/>
      <w:jc w:val="center"/>
      <w:rPr>
        <w:sz w:val="1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6"/>
      <w:gridCol w:w="7144"/>
    </w:tblGrid>
    <w:tr w:rsidR="00E14CC5" w:rsidRPr="00F54613" w14:paraId="31455C7E" w14:textId="77777777" w:rsidTr="007A48FC">
      <w:tc>
        <w:tcPr>
          <w:tcW w:w="3346" w:type="dxa"/>
          <w:vAlign w:val="center"/>
        </w:tcPr>
        <w:p w14:paraId="6886D7EE" w14:textId="77777777" w:rsidR="00E14CC5" w:rsidRPr="00F54613" w:rsidRDefault="00E14CC5" w:rsidP="007B2E14">
          <w:pPr>
            <w:pStyle w:val="Header"/>
            <w:jc w:val="left"/>
            <w:rPr>
              <w:lang w:val="en-US"/>
            </w:rPr>
          </w:pPr>
          <w:r w:rsidRPr="00F54613">
            <w:rPr>
              <w:noProof/>
              <w:lang w:eastAsia="tr-TR"/>
            </w:rPr>
            <w:drawing>
              <wp:inline distT="0" distB="0" distL="0" distR="0" wp14:anchorId="570692F5" wp14:editId="3240978C">
                <wp:extent cx="1941195" cy="750570"/>
                <wp:effectExtent l="0" t="0" r="1905" b="0"/>
                <wp:docPr id="2" name="Picture 2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1195" cy="75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4" w:type="dxa"/>
          <w:vAlign w:val="center"/>
        </w:tcPr>
        <w:p w14:paraId="1D286207" w14:textId="7942DEE1" w:rsidR="00E14CC5" w:rsidRPr="00F54613" w:rsidRDefault="00D03AD8" w:rsidP="007B2E14">
          <w:pPr>
            <w:pStyle w:val="Header"/>
            <w:jc w:val="center"/>
            <w:rPr>
              <w:b/>
              <w:lang w:val="en-US"/>
            </w:rPr>
          </w:pPr>
          <w:r w:rsidRPr="00D03AD8">
            <w:rPr>
              <w:b/>
              <w:sz w:val="24"/>
              <w:lang w:val="en-US"/>
            </w:rPr>
            <w:t>EXAMINATION ATTENDANCE SHEET</w:t>
          </w:r>
        </w:p>
      </w:tc>
    </w:tr>
    <w:tr w:rsidR="00E14CC5" w:rsidRPr="00F54613" w14:paraId="55D13C63" w14:textId="77777777" w:rsidTr="007A48FC">
      <w:tc>
        <w:tcPr>
          <w:tcW w:w="3346" w:type="dxa"/>
          <w:vAlign w:val="center"/>
        </w:tcPr>
        <w:p w14:paraId="4CFA1F38" w14:textId="77777777" w:rsidR="00E14CC5" w:rsidRPr="00F54613" w:rsidRDefault="00E14CC5" w:rsidP="007B2E14">
          <w:pPr>
            <w:pStyle w:val="Header"/>
            <w:jc w:val="left"/>
            <w:rPr>
              <w:noProof/>
              <w:lang w:val="en-US"/>
            </w:rPr>
          </w:pPr>
        </w:p>
      </w:tc>
      <w:tc>
        <w:tcPr>
          <w:tcW w:w="7144" w:type="dxa"/>
          <w:vAlign w:val="center"/>
        </w:tcPr>
        <w:p w14:paraId="328C9231" w14:textId="6ADDB2D5" w:rsidR="00E14CC5" w:rsidRPr="00D03AD8" w:rsidRDefault="00D03AD8" w:rsidP="00D03AD8">
          <w:pPr>
            <w:pStyle w:val="Footer"/>
            <w:jc w:val="right"/>
            <w:rPr>
              <w:sz w:val="20"/>
              <w:szCs w:val="20"/>
            </w:rPr>
          </w:pPr>
          <w:r w:rsidRPr="00D03AD8">
            <w:rPr>
              <w:i/>
              <w:iCs/>
              <w:sz w:val="20"/>
              <w:szCs w:val="20"/>
            </w:rPr>
            <w:t xml:space="preserve"> </w:t>
          </w:r>
          <w:sdt>
            <w:sdtPr>
              <w:rPr>
                <w:i/>
                <w:iCs/>
                <w:sz w:val="20"/>
                <w:szCs w:val="20"/>
              </w:rPr>
              <w:id w:val="1807051166"/>
              <w:docPartObj>
                <w:docPartGallery w:val="Page Numbers (Bottom of Page)"/>
                <w:docPartUnique/>
              </w:docPartObj>
            </w:sdtPr>
            <w:sdtEndPr>
              <w:rPr>
                <w:i w:val="0"/>
                <w:iCs w:val="0"/>
              </w:rPr>
            </w:sdtEndPr>
            <w:sdtContent>
              <w:sdt>
                <w:sdtPr>
                  <w:rPr>
                    <w:i/>
                    <w:iCs/>
                    <w:sz w:val="20"/>
                    <w:szCs w:val="20"/>
                  </w:rPr>
                  <w:id w:val="484818532"/>
                  <w:docPartObj>
                    <w:docPartGallery w:val="Page Numbers (Top of Page)"/>
                    <w:docPartUnique/>
                  </w:docPartObj>
                </w:sdtPr>
                <w:sdtContent>
                  <w:proofErr w:type="spellStart"/>
                  <w:r w:rsidRPr="00D03AD8">
                    <w:rPr>
                      <w:i/>
                      <w:iCs/>
                      <w:sz w:val="20"/>
                      <w:szCs w:val="20"/>
                    </w:rPr>
                    <w:t>Page</w:t>
                  </w:r>
                  <w:proofErr w:type="spellEnd"/>
                  <w:r w:rsidRPr="00D03AD8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begin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instrText xml:space="preserve"> PAGE </w:instrTex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separate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1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end"/>
                  </w:r>
                  <w:r w:rsidRPr="00D03AD8">
                    <w:rPr>
                      <w:i/>
                      <w:iCs/>
                      <w:sz w:val="20"/>
                      <w:szCs w:val="20"/>
                    </w:rPr>
                    <w:t xml:space="preserve"> of 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begin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instrText xml:space="preserve"> NUMPAGES  </w:instrTex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separate"/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6</w:t>
                  </w:r>
                  <w:r w:rsidRPr="00D03AD8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fldChar w:fldCharType="end"/>
                  </w:r>
                </w:sdtContent>
              </w:sdt>
            </w:sdtContent>
          </w:sdt>
        </w:p>
      </w:tc>
    </w:tr>
    <w:tr w:rsidR="00D03AD8" w:rsidRPr="00F54613" w14:paraId="20E4DE71" w14:textId="77777777" w:rsidTr="00D03AD8">
      <w:tc>
        <w:tcPr>
          <w:tcW w:w="10490" w:type="dxa"/>
          <w:gridSpan w:val="2"/>
          <w:shd w:val="clear" w:color="auto" w:fill="BFBFBF" w:themeFill="background1" w:themeFillShade="BF"/>
          <w:vAlign w:val="center"/>
        </w:tcPr>
        <w:p w14:paraId="3A711FFC" w14:textId="514D4B27" w:rsidR="00D03AD8" w:rsidRPr="00D03AD8" w:rsidRDefault="00D03AD8" w:rsidP="00D03AD8">
          <w:pPr>
            <w:pStyle w:val="Footer"/>
            <w:jc w:val="center"/>
            <w:rPr>
              <w:b/>
              <w:bCs/>
              <w:i/>
              <w:iCs/>
              <w:sz w:val="20"/>
              <w:szCs w:val="20"/>
              <w:lang w:val="en-US"/>
            </w:rPr>
          </w:pPr>
          <w:r w:rsidRPr="00D03AD8">
            <w:rPr>
              <w:b/>
              <w:bCs/>
              <w:i/>
              <w:iCs/>
              <w:sz w:val="20"/>
              <w:szCs w:val="20"/>
              <w:lang w:val="en-US"/>
            </w:rPr>
            <w:t>Note: This examination attendance sheet shall be maintained along with the exam papers.</w:t>
          </w:r>
        </w:p>
      </w:tc>
    </w:tr>
  </w:tbl>
  <w:p w14:paraId="221C6007" w14:textId="77777777" w:rsidR="00E14CC5" w:rsidRDefault="00E14C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B11CD"/>
    <w:multiLevelType w:val="hybridMultilevel"/>
    <w:tmpl w:val="064868A8"/>
    <w:lvl w:ilvl="0" w:tplc="7598CAD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366D2"/>
    <w:multiLevelType w:val="hybridMultilevel"/>
    <w:tmpl w:val="9FD42996"/>
    <w:lvl w:ilvl="0" w:tplc="5D5A9C6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B333F"/>
    <w:multiLevelType w:val="hybridMultilevel"/>
    <w:tmpl w:val="2FB8220E"/>
    <w:lvl w:ilvl="0" w:tplc="EFD4464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6F1286A"/>
    <w:multiLevelType w:val="hybridMultilevel"/>
    <w:tmpl w:val="6164CE8E"/>
    <w:lvl w:ilvl="0" w:tplc="BCC6864A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716589"/>
    <w:multiLevelType w:val="hybridMultilevel"/>
    <w:tmpl w:val="BA3653D2"/>
    <w:lvl w:ilvl="0" w:tplc="35D6BCC4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55777B"/>
    <w:multiLevelType w:val="hybridMultilevel"/>
    <w:tmpl w:val="F90E1786"/>
    <w:lvl w:ilvl="0" w:tplc="73A4E8F8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3C5C4B"/>
    <w:multiLevelType w:val="hybridMultilevel"/>
    <w:tmpl w:val="0EA40B70"/>
    <w:lvl w:ilvl="0" w:tplc="37809A4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052B2"/>
    <w:multiLevelType w:val="hybridMultilevel"/>
    <w:tmpl w:val="5CC675AC"/>
    <w:lvl w:ilvl="0" w:tplc="BDE8ED7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400BB"/>
    <w:multiLevelType w:val="hybridMultilevel"/>
    <w:tmpl w:val="C7F47F5C"/>
    <w:lvl w:ilvl="0" w:tplc="7D2EC790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2461B0"/>
    <w:multiLevelType w:val="hybridMultilevel"/>
    <w:tmpl w:val="D3D4E3CC"/>
    <w:lvl w:ilvl="0" w:tplc="CE6C974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16C87"/>
    <w:multiLevelType w:val="hybridMultilevel"/>
    <w:tmpl w:val="9D94B5DE"/>
    <w:lvl w:ilvl="0" w:tplc="BD58486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B3ABF"/>
    <w:multiLevelType w:val="hybridMultilevel"/>
    <w:tmpl w:val="EB8AAB9E"/>
    <w:lvl w:ilvl="0" w:tplc="6CD0EFF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35B6F"/>
    <w:multiLevelType w:val="hybridMultilevel"/>
    <w:tmpl w:val="2F7893FC"/>
    <w:lvl w:ilvl="0" w:tplc="D9900A2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C27735"/>
    <w:multiLevelType w:val="hybridMultilevel"/>
    <w:tmpl w:val="7B701AC0"/>
    <w:lvl w:ilvl="0" w:tplc="A7A4B65A">
      <w:start w:val="1"/>
      <w:numFmt w:val="lowerLetter"/>
      <w:lvlText w:val="%1)"/>
      <w:lvlJc w:val="left"/>
      <w:pPr>
        <w:ind w:left="720" w:hanging="360"/>
      </w:pPr>
      <w:rPr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B41CA1"/>
    <w:multiLevelType w:val="hybridMultilevel"/>
    <w:tmpl w:val="DFAA41D2"/>
    <w:lvl w:ilvl="0" w:tplc="929E1F32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77329">
    <w:abstractNumId w:val="3"/>
  </w:num>
  <w:num w:numId="2" w16cid:durableId="575093152">
    <w:abstractNumId w:val="11"/>
  </w:num>
  <w:num w:numId="3" w16cid:durableId="138235537">
    <w:abstractNumId w:val="14"/>
  </w:num>
  <w:num w:numId="4" w16cid:durableId="128861380">
    <w:abstractNumId w:val="10"/>
  </w:num>
  <w:num w:numId="5" w16cid:durableId="260335342">
    <w:abstractNumId w:val="9"/>
  </w:num>
  <w:num w:numId="6" w16cid:durableId="322853106">
    <w:abstractNumId w:val="13"/>
  </w:num>
  <w:num w:numId="7" w16cid:durableId="1321151744">
    <w:abstractNumId w:val="0"/>
  </w:num>
  <w:num w:numId="8" w16cid:durableId="532576484">
    <w:abstractNumId w:val="8"/>
  </w:num>
  <w:num w:numId="9" w16cid:durableId="1875388666">
    <w:abstractNumId w:val="12"/>
  </w:num>
  <w:num w:numId="10" w16cid:durableId="130288878">
    <w:abstractNumId w:val="2"/>
  </w:num>
  <w:num w:numId="11" w16cid:durableId="564527745">
    <w:abstractNumId w:val="7"/>
  </w:num>
  <w:num w:numId="12" w16cid:durableId="1542405181">
    <w:abstractNumId w:val="4"/>
  </w:num>
  <w:num w:numId="13" w16cid:durableId="152063727">
    <w:abstractNumId w:val="5"/>
  </w:num>
  <w:num w:numId="14" w16cid:durableId="577399680">
    <w:abstractNumId w:val="6"/>
  </w:num>
  <w:num w:numId="15" w16cid:durableId="1858619470">
    <w:abstractNumId w:val="15"/>
  </w:num>
  <w:num w:numId="16" w16cid:durableId="180535157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sDA0MLIwsjQ0MjBW0lEKTi0uzszPAykwqgUAtrw4YywAAAA="/>
  </w:docVars>
  <w:rsids>
    <w:rsidRoot w:val="006069A6"/>
    <w:rsid w:val="00012F6E"/>
    <w:rsid w:val="00014F27"/>
    <w:rsid w:val="00015FD0"/>
    <w:rsid w:val="0002205C"/>
    <w:rsid w:val="00023E07"/>
    <w:rsid w:val="000267BC"/>
    <w:rsid w:val="000317BF"/>
    <w:rsid w:val="000331CA"/>
    <w:rsid w:val="00036015"/>
    <w:rsid w:val="000405AB"/>
    <w:rsid w:val="00041938"/>
    <w:rsid w:val="00044009"/>
    <w:rsid w:val="00045546"/>
    <w:rsid w:val="0004597F"/>
    <w:rsid w:val="000540A6"/>
    <w:rsid w:val="00067F1A"/>
    <w:rsid w:val="0008399C"/>
    <w:rsid w:val="00093AD8"/>
    <w:rsid w:val="000947B6"/>
    <w:rsid w:val="00095331"/>
    <w:rsid w:val="000A4C5C"/>
    <w:rsid w:val="000A681B"/>
    <w:rsid w:val="000B10A9"/>
    <w:rsid w:val="000B3E4F"/>
    <w:rsid w:val="000C4584"/>
    <w:rsid w:val="000E53D2"/>
    <w:rsid w:val="0010039E"/>
    <w:rsid w:val="001007B8"/>
    <w:rsid w:val="001070C5"/>
    <w:rsid w:val="001209CE"/>
    <w:rsid w:val="00120A62"/>
    <w:rsid w:val="00123681"/>
    <w:rsid w:val="00127FB9"/>
    <w:rsid w:val="001325D2"/>
    <w:rsid w:val="00132F52"/>
    <w:rsid w:val="0013793A"/>
    <w:rsid w:val="0015083F"/>
    <w:rsid w:val="001636EC"/>
    <w:rsid w:val="00170CE7"/>
    <w:rsid w:val="001733BC"/>
    <w:rsid w:val="00175B3E"/>
    <w:rsid w:val="00175C31"/>
    <w:rsid w:val="001765F4"/>
    <w:rsid w:val="001818E7"/>
    <w:rsid w:val="00182AC9"/>
    <w:rsid w:val="001912D7"/>
    <w:rsid w:val="001914B1"/>
    <w:rsid w:val="001A3A74"/>
    <w:rsid w:val="001A7D4B"/>
    <w:rsid w:val="001B0E77"/>
    <w:rsid w:val="001C266B"/>
    <w:rsid w:val="001D00DD"/>
    <w:rsid w:val="001D30FD"/>
    <w:rsid w:val="001D7740"/>
    <w:rsid w:val="001E3AEE"/>
    <w:rsid w:val="001E7A19"/>
    <w:rsid w:val="001F3BB5"/>
    <w:rsid w:val="001F5157"/>
    <w:rsid w:val="001F602D"/>
    <w:rsid w:val="00200ED1"/>
    <w:rsid w:val="00201830"/>
    <w:rsid w:val="00225F67"/>
    <w:rsid w:val="00226DE5"/>
    <w:rsid w:val="00227C6E"/>
    <w:rsid w:val="00230E9E"/>
    <w:rsid w:val="002344AC"/>
    <w:rsid w:val="00235840"/>
    <w:rsid w:val="00235AB0"/>
    <w:rsid w:val="00236FA9"/>
    <w:rsid w:val="00245347"/>
    <w:rsid w:val="002528C0"/>
    <w:rsid w:val="00255BC9"/>
    <w:rsid w:val="00276BD7"/>
    <w:rsid w:val="00283357"/>
    <w:rsid w:val="00296B2E"/>
    <w:rsid w:val="0029741E"/>
    <w:rsid w:val="002A2B60"/>
    <w:rsid w:val="002A4A80"/>
    <w:rsid w:val="002A601B"/>
    <w:rsid w:val="002C3598"/>
    <w:rsid w:val="002D7F86"/>
    <w:rsid w:val="002E0A54"/>
    <w:rsid w:val="002E2707"/>
    <w:rsid w:val="002E6A82"/>
    <w:rsid w:val="002F7746"/>
    <w:rsid w:val="00306BC6"/>
    <w:rsid w:val="0031030E"/>
    <w:rsid w:val="0032022C"/>
    <w:rsid w:val="00320B05"/>
    <w:rsid w:val="00340620"/>
    <w:rsid w:val="003453EB"/>
    <w:rsid w:val="0034799D"/>
    <w:rsid w:val="00370995"/>
    <w:rsid w:val="00372A06"/>
    <w:rsid w:val="00384BD3"/>
    <w:rsid w:val="003A1F9E"/>
    <w:rsid w:val="003A4963"/>
    <w:rsid w:val="003A5492"/>
    <w:rsid w:val="003B50D9"/>
    <w:rsid w:val="003B7AFF"/>
    <w:rsid w:val="003D3F38"/>
    <w:rsid w:val="003D6858"/>
    <w:rsid w:val="003E47C0"/>
    <w:rsid w:val="003F538E"/>
    <w:rsid w:val="00400A00"/>
    <w:rsid w:val="00400D31"/>
    <w:rsid w:val="0040168B"/>
    <w:rsid w:val="00414767"/>
    <w:rsid w:val="004207EE"/>
    <w:rsid w:val="004222B0"/>
    <w:rsid w:val="00424EE1"/>
    <w:rsid w:val="0043071C"/>
    <w:rsid w:val="00434825"/>
    <w:rsid w:val="00443649"/>
    <w:rsid w:val="00447F1C"/>
    <w:rsid w:val="00451EE1"/>
    <w:rsid w:val="00454FE2"/>
    <w:rsid w:val="004637EF"/>
    <w:rsid w:val="00472BB5"/>
    <w:rsid w:val="00493E71"/>
    <w:rsid w:val="00494789"/>
    <w:rsid w:val="0049570D"/>
    <w:rsid w:val="004A0E46"/>
    <w:rsid w:val="004C122B"/>
    <w:rsid w:val="004C1492"/>
    <w:rsid w:val="004E54C3"/>
    <w:rsid w:val="004E59E9"/>
    <w:rsid w:val="004F561E"/>
    <w:rsid w:val="00501FA4"/>
    <w:rsid w:val="00503F3C"/>
    <w:rsid w:val="00504660"/>
    <w:rsid w:val="00506800"/>
    <w:rsid w:val="0051536B"/>
    <w:rsid w:val="00517318"/>
    <w:rsid w:val="00526F9C"/>
    <w:rsid w:val="00527DA5"/>
    <w:rsid w:val="00531E9D"/>
    <w:rsid w:val="005349C6"/>
    <w:rsid w:val="0054094D"/>
    <w:rsid w:val="005445ED"/>
    <w:rsid w:val="00545BDC"/>
    <w:rsid w:val="00554E2D"/>
    <w:rsid w:val="00555C13"/>
    <w:rsid w:val="00556E21"/>
    <w:rsid w:val="00560A42"/>
    <w:rsid w:val="00563AFE"/>
    <w:rsid w:val="00566493"/>
    <w:rsid w:val="0057516A"/>
    <w:rsid w:val="0058122A"/>
    <w:rsid w:val="005819C3"/>
    <w:rsid w:val="00583B98"/>
    <w:rsid w:val="005879B6"/>
    <w:rsid w:val="00590CD0"/>
    <w:rsid w:val="005913C3"/>
    <w:rsid w:val="00591F27"/>
    <w:rsid w:val="00592790"/>
    <w:rsid w:val="005A0E8A"/>
    <w:rsid w:val="005A2E8A"/>
    <w:rsid w:val="005A4F5E"/>
    <w:rsid w:val="005B0D24"/>
    <w:rsid w:val="005B5E79"/>
    <w:rsid w:val="005C38C2"/>
    <w:rsid w:val="005C4D73"/>
    <w:rsid w:val="005D0F01"/>
    <w:rsid w:val="005D27EB"/>
    <w:rsid w:val="005D4ED3"/>
    <w:rsid w:val="005D767C"/>
    <w:rsid w:val="005E71A4"/>
    <w:rsid w:val="005F61CC"/>
    <w:rsid w:val="005F7E77"/>
    <w:rsid w:val="006010E3"/>
    <w:rsid w:val="0060155F"/>
    <w:rsid w:val="0060544D"/>
    <w:rsid w:val="006069A6"/>
    <w:rsid w:val="0061108A"/>
    <w:rsid w:val="00612F77"/>
    <w:rsid w:val="00613300"/>
    <w:rsid w:val="00621FC8"/>
    <w:rsid w:val="0062507B"/>
    <w:rsid w:val="006256B2"/>
    <w:rsid w:val="00633D25"/>
    <w:rsid w:val="0063518E"/>
    <w:rsid w:val="00652642"/>
    <w:rsid w:val="00653AB4"/>
    <w:rsid w:val="00654E34"/>
    <w:rsid w:val="00656211"/>
    <w:rsid w:val="00665D35"/>
    <w:rsid w:val="006672D7"/>
    <w:rsid w:val="006700AA"/>
    <w:rsid w:val="0068113C"/>
    <w:rsid w:val="0068259B"/>
    <w:rsid w:val="006861BA"/>
    <w:rsid w:val="006866BB"/>
    <w:rsid w:val="00692408"/>
    <w:rsid w:val="006955B9"/>
    <w:rsid w:val="0069723E"/>
    <w:rsid w:val="006A435F"/>
    <w:rsid w:val="006A4F7F"/>
    <w:rsid w:val="006A7029"/>
    <w:rsid w:val="006A75A4"/>
    <w:rsid w:val="006A76D2"/>
    <w:rsid w:val="006B0554"/>
    <w:rsid w:val="006B29D6"/>
    <w:rsid w:val="006B49D3"/>
    <w:rsid w:val="006B5A9C"/>
    <w:rsid w:val="006C0D37"/>
    <w:rsid w:val="006C210C"/>
    <w:rsid w:val="006C4699"/>
    <w:rsid w:val="006D21CF"/>
    <w:rsid w:val="006E10FD"/>
    <w:rsid w:val="006E1CB8"/>
    <w:rsid w:val="006E3E90"/>
    <w:rsid w:val="006E43DF"/>
    <w:rsid w:val="006E5206"/>
    <w:rsid w:val="006F5FFE"/>
    <w:rsid w:val="00703FA3"/>
    <w:rsid w:val="00704732"/>
    <w:rsid w:val="00704E40"/>
    <w:rsid w:val="007157C3"/>
    <w:rsid w:val="00716BB8"/>
    <w:rsid w:val="00717CBB"/>
    <w:rsid w:val="0072379C"/>
    <w:rsid w:val="00723F1B"/>
    <w:rsid w:val="0072404A"/>
    <w:rsid w:val="007242D9"/>
    <w:rsid w:val="007314A1"/>
    <w:rsid w:val="00733845"/>
    <w:rsid w:val="007353A9"/>
    <w:rsid w:val="007369F7"/>
    <w:rsid w:val="00740588"/>
    <w:rsid w:val="0074323C"/>
    <w:rsid w:val="007462A8"/>
    <w:rsid w:val="00751D6B"/>
    <w:rsid w:val="00752B0B"/>
    <w:rsid w:val="007536DF"/>
    <w:rsid w:val="00760AB7"/>
    <w:rsid w:val="00767FBF"/>
    <w:rsid w:val="00771EF8"/>
    <w:rsid w:val="00772316"/>
    <w:rsid w:val="0078640F"/>
    <w:rsid w:val="00787C10"/>
    <w:rsid w:val="00790291"/>
    <w:rsid w:val="00790E54"/>
    <w:rsid w:val="00794228"/>
    <w:rsid w:val="007942A5"/>
    <w:rsid w:val="007945B8"/>
    <w:rsid w:val="00796A69"/>
    <w:rsid w:val="007A2A27"/>
    <w:rsid w:val="007A48FC"/>
    <w:rsid w:val="007B2E14"/>
    <w:rsid w:val="007C0347"/>
    <w:rsid w:val="007C251F"/>
    <w:rsid w:val="007C3523"/>
    <w:rsid w:val="007C4BF3"/>
    <w:rsid w:val="007D3925"/>
    <w:rsid w:val="007D5363"/>
    <w:rsid w:val="007E259D"/>
    <w:rsid w:val="007E3474"/>
    <w:rsid w:val="007E4D46"/>
    <w:rsid w:val="007E7140"/>
    <w:rsid w:val="00807130"/>
    <w:rsid w:val="0081603E"/>
    <w:rsid w:val="00816440"/>
    <w:rsid w:val="00824983"/>
    <w:rsid w:val="00826647"/>
    <w:rsid w:val="00826A7C"/>
    <w:rsid w:val="00830B33"/>
    <w:rsid w:val="00830CAE"/>
    <w:rsid w:val="0083151F"/>
    <w:rsid w:val="0083577A"/>
    <w:rsid w:val="008408E4"/>
    <w:rsid w:val="00846622"/>
    <w:rsid w:val="00860DAD"/>
    <w:rsid w:val="00872BCE"/>
    <w:rsid w:val="00874703"/>
    <w:rsid w:val="00876C27"/>
    <w:rsid w:val="00882949"/>
    <w:rsid w:val="0088383C"/>
    <w:rsid w:val="00883B99"/>
    <w:rsid w:val="00885A12"/>
    <w:rsid w:val="0088751B"/>
    <w:rsid w:val="0089744F"/>
    <w:rsid w:val="008A02C2"/>
    <w:rsid w:val="008A6C08"/>
    <w:rsid w:val="008B069C"/>
    <w:rsid w:val="008B2A30"/>
    <w:rsid w:val="008C49CF"/>
    <w:rsid w:val="008C4C17"/>
    <w:rsid w:val="008C5591"/>
    <w:rsid w:val="008D2158"/>
    <w:rsid w:val="008D238C"/>
    <w:rsid w:val="008D6B9E"/>
    <w:rsid w:val="008E3C5B"/>
    <w:rsid w:val="008F3E3A"/>
    <w:rsid w:val="008F5C0E"/>
    <w:rsid w:val="008F6ACB"/>
    <w:rsid w:val="00903675"/>
    <w:rsid w:val="00914187"/>
    <w:rsid w:val="00914BFE"/>
    <w:rsid w:val="00916AB9"/>
    <w:rsid w:val="00920BFC"/>
    <w:rsid w:val="00926843"/>
    <w:rsid w:val="009319BF"/>
    <w:rsid w:val="009373F5"/>
    <w:rsid w:val="009405BE"/>
    <w:rsid w:val="009412D8"/>
    <w:rsid w:val="00941839"/>
    <w:rsid w:val="00950597"/>
    <w:rsid w:val="00956E3C"/>
    <w:rsid w:val="00967A85"/>
    <w:rsid w:val="009802B7"/>
    <w:rsid w:val="009843BF"/>
    <w:rsid w:val="009844E3"/>
    <w:rsid w:val="00991B12"/>
    <w:rsid w:val="00993870"/>
    <w:rsid w:val="00996DD9"/>
    <w:rsid w:val="009975B9"/>
    <w:rsid w:val="00997FBF"/>
    <w:rsid w:val="009A090C"/>
    <w:rsid w:val="009A1BDA"/>
    <w:rsid w:val="009B3B90"/>
    <w:rsid w:val="009B6E04"/>
    <w:rsid w:val="009B6EB5"/>
    <w:rsid w:val="009C75ED"/>
    <w:rsid w:val="009C764E"/>
    <w:rsid w:val="009F129F"/>
    <w:rsid w:val="009F3011"/>
    <w:rsid w:val="00A02593"/>
    <w:rsid w:val="00A1451F"/>
    <w:rsid w:val="00A27BC0"/>
    <w:rsid w:val="00A33753"/>
    <w:rsid w:val="00A33770"/>
    <w:rsid w:val="00A4242F"/>
    <w:rsid w:val="00A42520"/>
    <w:rsid w:val="00A5506F"/>
    <w:rsid w:val="00A60C23"/>
    <w:rsid w:val="00A63052"/>
    <w:rsid w:val="00A66B63"/>
    <w:rsid w:val="00A676E8"/>
    <w:rsid w:val="00A81A14"/>
    <w:rsid w:val="00A84BD2"/>
    <w:rsid w:val="00A87154"/>
    <w:rsid w:val="00A90345"/>
    <w:rsid w:val="00AA32DE"/>
    <w:rsid w:val="00AB3B59"/>
    <w:rsid w:val="00AB7626"/>
    <w:rsid w:val="00AC1C95"/>
    <w:rsid w:val="00AF1078"/>
    <w:rsid w:val="00AF1B94"/>
    <w:rsid w:val="00B00A71"/>
    <w:rsid w:val="00B03409"/>
    <w:rsid w:val="00B051D8"/>
    <w:rsid w:val="00B06EDA"/>
    <w:rsid w:val="00B12D7B"/>
    <w:rsid w:val="00B20D73"/>
    <w:rsid w:val="00B212A2"/>
    <w:rsid w:val="00B314C3"/>
    <w:rsid w:val="00B372EE"/>
    <w:rsid w:val="00B40B66"/>
    <w:rsid w:val="00B4371C"/>
    <w:rsid w:val="00B4572E"/>
    <w:rsid w:val="00B45933"/>
    <w:rsid w:val="00B45DFA"/>
    <w:rsid w:val="00B463C8"/>
    <w:rsid w:val="00B55881"/>
    <w:rsid w:val="00B61B20"/>
    <w:rsid w:val="00B719F6"/>
    <w:rsid w:val="00B71FFE"/>
    <w:rsid w:val="00B7266E"/>
    <w:rsid w:val="00B77BAE"/>
    <w:rsid w:val="00B9218B"/>
    <w:rsid w:val="00B9473D"/>
    <w:rsid w:val="00BA5471"/>
    <w:rsid w:val="00BE2E0E"/>
    <w:rsid w:val="00BE5E21"/>
    <w:rsid w:val="00BF53C6"/>
    <w:rsid w:val="00C05E65"/>
    <w:rsid w:val="00C13464"/>
    <w:rsid w:val="00C1406C"/>
    <w:rsid w:val="00C1516B"/>
    <w:rsid w:val="00C15582"/>
    <w:rsid w:val="00C3324F"/>
    <w:rsid w:val="00C3424E"/>
    <w:rsid w:val="00C363C2"/>
    <w:rsid w:val="00C44574"/>
    <w:rsid w:val="00C554D1"/>
    <w:rsid w:val="00C557E2"/>
    <w:rsid w:val="00C57EF8"/>
    <w:rsid w:val="00C62758"/>
    <w:rsid w:val="00C74282"/>
    <w:rsid w:val="00C809E5"/>
    <w:rsid w:val="00C87DC6"/>
    <w:rsid w:val="00C90233"/>
    <w:rsid w:val="00CA0AA9"/>
    <w:rsid w:val="00CB4F5F"/>
    <w:rsid w:val="00CB7F16"/>
    <w:rsid w:val="00CC3338"/>
    <w:rsid w:val="00CD3BC6"/>
    <w:rsid w:val="00CD3DB5"/>
    <w:rsid w:val="00CD6A0C"/>
    <w:rsid w:val="00CE7F6E"/>
    <w:rsid w:val="00CF46EE"/>
    <w:rsid w:val="00D03AD8"/>
    <w:rsid w:val="00D065B8"/>
    <w:rsid w:val="00D075FF"/>
    <w:rsid w:val="00D105D6"/>
    <w:rsid w:val="00D234E7"/>
    <w:rsid w:val="00D2602C"/>
    <w:rsid w:val="00D3080B"/>
    <w:rsid w:val="00D42FFF"/>
    <w:rsid w:val="00D444EA"/>
    <w:rsid w:val="00D45F6D"/>
    <w:rsid w:val="00D51CF6"/>
    <w:rsid w:val="00D52924"/>
    <w:rsid w:val="00D52E6B"/>
    <w:rsid w:val="00D57A21"/>
    <w:rsid w:val="00D71500"/>
    <w:rsid w:val="00D73E2C"/>
    <w:rsid w:val="00D77CA4"/>
    <w:rsid w:val="00D85BD9"/>
    <w:rsid w:val="00D87015"/>
    <w:rsid w:val="00D87296"/>
    <w:rsid w:val="00D9111B"/>
    <w:rsid w:val="00D91A8C"/>
    <w:rsid w:val="00D96D07"/>
    <w:rsid w:val="00DA4919"/>
    <w:rsid w:val="00DB0751"/>
    <w:rsid w:val="00DB49A8"/>
    <w:rsid w:val="00DC7149"/>
    <w:rsid w:val="00DC77C5"/>
    <w:rsid w:val="00DD1FDF"/>
    <w:rsid w:val="00DD47B3"/>
    <w:rsid w:val="00DE0DF1"/>
    <w:rsid w:val="00DF1FA1"/>
    <w:rsid w:val="00DF2262"/>
    <w:rsid w:val="00E1136C"/>
    <w:rsid w:val="00E1266A"/>
    <w:rsid w:val="00E14804"/>
    <w:rsid w:val="00E14CC5"/>
    <w:rsid w:val="00E22790"/>
    <w:rsid w:val="00E30098"/>
    <w:rsid w:val="00E310F0"/>
    <w:rsid w:val="00E400E3"/>
    <w:rsid w:val="00E57832"/>
    <w:rsid w:val="00E61B4A"/>
    <w:rsid w:val="00E667E3"/>
    <w:rsid w:val="00E72F32"/>
    <w:rsid w:val="00E91091"/>
    <w:rsid w:val="00E9147F"/>
    <w:rsid w:val="00E91FB5"/>
    <w:rsid w:val="00E94EC1"/>
    <w:rsid w:val="00E96D0A"/>
    <w:rsid w:val="00E97D1A"/>
    <w:rsid w:val="00EB2A44"/>
    <w:rsid w:val="00EB2CDB"/>
    <w:rsid w:val="00EB7A58"/>
    <w:rsid w:val="00EC2BA8"/>
    <w:rsid w:val="00ED61A8"/>
    <w:rsid w:val="00ED78D4"/>
    <w:rsid w:val="00EE1E19"/>
    <w:rsid w:val="00EE3EC1"/>
    <w:rsid w:val="00F003D0"/>
    <w:rsid w:val="00F05755"/>
    <w:rsid w:val="00F11F72"/>
    <w:rsid w:val="00F13176"/>
    <w:rsid w:val="00F1449A"/>
    <w:rsid w:val="00F148B9"/>
    <w:rsid w:val="00F1730C"/>
    <w:rsid w:val="00F32FE7"/>
    <w:rsid w:val="00F34C3D"/>
    <w:rsid w:val="00F34D15"/>
    <w:rsid w:val="00F357BA"/>
    <w:rsid w:val="00F42FB2"/>
    <w:rsid w:val="00F43912"/>
    <w:rsid w:val="00F44790"/>
    <w:rsid w:val="00F47B09"/>
    <w:rsid w:val="00F51CAE"/>
    <w:rsid w:val="00F52E5D"/>
    <w:rsid w:val="00F54613"/>
    <w:rsid w:val="00F549F6"/>
    <w:rsid w:val="00F5774E"/>
    <w:rsid w:val="00F6275B"/>
    <w:rsid w:val="00F64859"/>
    <w:rsid w:val="00F702DC"/>
    <w:rsid w:val="00F72BC2"/>
    <w:rsid w:val="00F765C0"/>
    <w:rsid w:val="00F76A4C"/>
    <w:rsid w:val="00F77CBB"/>
    <w:rsid w:val="00F846C1"/>
    <w:rsid w:val="00F85995"/>
    <w:rsid w:val="00F86E77"/>
    <w:rsid w:val="00F94378"/>
    <w:rsid w:val="00FA1CDA"/>
    <w:rsid w:val="00FA3757"/>
    <w:rsid w:val="00FA56A7"/>
    <w:rsid w:val="00FA7873"/>
    <w:rsid w:val="00FB0319"/>
    <w:rsid w:val="00FB06BA"/>
    <w:rsid w:val="00FB3D1E"/>
    <w:rsid w:val="00FB5C9E"/>
    <w:rsid w:val="00FC28E8"/>
    <w:rsid w:val="00FC4F26"/>
    <w:rsid w:val="00FD1637"/>
    <w:rsid w:val="00FD7D5C"/>
    <w:rsid w:val="00FE09DA"/>
    <w:rsid w:val="00FE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55F"/>
    <w:pPr>
      <w:spacing w:after="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6E10FD"/>
    <w:pPr>
      <w:spacing w:after="0" w:line="240" w:lineRule="auto"/>
      <w:jc w:val="both"/>
    </w:pPr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5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paragraph" w:customStyle="1" w:styleId="NormalText">
    <w:name w:val="Normal Text"/>
    <w:rsid w:val="005879B6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AF1078"/>
    <w:pPr>
      <w:spacing w:after="0" w:line="240" w:lineRule="auto"/>
    </w:pPr>
    <w:rPr>
      <w:rFonts w:eastAsia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6E10FD"/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AB762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2">
    <w:name w:val="Table Grid2"/>
    <w:basedOn w:val="TableNormal"/>
    <w:next w:val="TableGrid"/>
    <w:uiPriority w:val="59"/>
    <w:rsid w:val="006B5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1FA1"/>
    <w:pPr>
      <w:spacing w:after="0" w:line="240" w:lineRule="auto"/>
    </w:pPr>
    <w:rPr>
      <w:rFonts w:eastAsia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9235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39270">
          <w:marLeft w:val="821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68803">
          <w:marLeft w:val="821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722">
          <w:marLeft w:val="821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78203">
          <w:marLeft w:val="821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4254">
          <w:marLeft w:val="821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675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332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1916">
          <w:marLeft w:val="806"/>
          <w:marRight w:val="0"/>
          <w:marTop w:val="259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1125">
          <w:marLeft w:val="806"/>
          <w:marRight w:val="0"/>
          <w:marTop w:val="259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9170">
          <w:marLeft w:val="806"/>
          <w:marRight w:val="0"/>
          <w:marTop w:val="259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3306">
          <w:marLeft w:val="806"/>
          <w:marRight w:val="0"/>
          <w:marTop w:val="259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6948">
          <w:marLeft w:val="806"/>
          <w:marRight w:val="0"/>
          <w:marTop w:val="259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0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364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8710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6504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9578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522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46793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8544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851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37968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0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97345">
          <w:marLeft w:val="547"/>
          <w:marRight w:val="0"/>
          <w:marTop w:val="302"/>
          <w:marBottom w:val="1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169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7023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905861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737372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92145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1502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5408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7854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353697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8485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3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303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8223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66111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0223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0655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7897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1552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8471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4084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720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4893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7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6418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09148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3327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71818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5305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5093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3756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3370">
          <w:marLeft w:val="821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33252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2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04661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646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234555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183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6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65862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0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6000">
          <w:marLeft w:val="547"/>
          <w:marRight w:val="0"/>
          <w:marTop w:val="302"/>
          <w:marBottom w:val="1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5843">
          <w:marLeft w:val="547"/>
          <w:marRight w:val="0"/>
          <w:marTop w:val="302"/>
          <w:marBottom w:val="1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926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5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22913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9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40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1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95247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133279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447544">
          <w:marLeft w:val="547"/>
          <w:marRight w:val="0"/>
          <w:marTop w:val="281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1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0B204-9C0E-4BD5-8990-2022DB8A5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8</TotalTime>
  <Pages>3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36</cp:revision>
  <cp:lastPrinted>2022-01-17T04:59:00Z</cp:lastPrinted>
  <dcterms:created xsi:type="dcterms:W3CDTF">2018-04-24T11:12:00Z</dcterms:created>
  <dcterms:modified xsi:type="dcterms:W3CDTF">2023-12-18T15:19:00Z</dcterms:modified>
</cp:coreProperties>
</file>